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5F4D655F" w14:textId="77777777" w:rsidR="00512C02" w:rsidRDefault="00512C0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381B55BF" w:rsidR="00173A24" w:rsidRDefault="00337AED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A009534" w:rsidR="00173A24" w:rsidRDefault="00337A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11A5F5D4" w:rsidR="00173A24" w:rsidRDefault="00337A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DIV tag defines a section in HTML and the section enclosed in this tag can be styled using later via CSS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3D36F2B" w:rsidR="00173A24" w:rsidRDefault="00337AE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moves an element to its default positioning on the page, and absolute positioning moves an element to an identical outpu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234FBAD3" w:rsidR="00173A24" w:rsidRDefault="00337A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To set the opacity for something; to show how much the text should be hidden or visible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1F81E0C9" w:rsidR="00173A24" w:rsidRDefault="00337A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 and HTML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8FB8CB8" w14:textId="7B181EAE" w:rsidR="00337AED" w:rsidRDefault="00337AED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Expo.dev</w:t>
      </w:r>
      <w:proofErr w:type="spellEnd"/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57D7096E" w:rsidR="00173A24" w:rsidRDefault="00337AED" w:rsidP="00337AED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the app.</w:t>
      </w:r>
    </w:p>
    <w:p w14:paraId="34C01F1D" w14:textId="6F91AC2E" w:rsidR="00337AED" w:rsidRDefault="00337AED" w:rsidP="00337AED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Log in using the credentials, which will connect the editor to the mobile.</w:t>
      </w:r>
    </w:p>
    <w:p w14:paraId="353217D8" w14:textId="64121633" w:rsidR="00337AED" w:rsidRPr="00337AED" w:rsidRDefault="00337AED" w:rsidP="00337AED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 any project and test it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0EB7689" w:rsidR="00173A24" w:rsidRDefault="00512C0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the given HTML code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58B76BF8" w:rsidR="00173A24" w:rsidRDefault="00512C0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s data from the component.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242D73BF" w:rsidR="00173A24" w:rsidRDefault="00512C0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lass text and button, default class app, and the margin properties to properly center the given text.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ADD296A"/>
    <w:multiLevelType w:val="hybridMultilevel"/>
    <w:tmpl w:val="880E10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4469220">
    <w:abstractNumId w:val="1"/>
  </w:num>
  <w:num w:numId="2" w16cid:durableId="255598593">
    <w:abstractNumId w:val="0"/>
  </w:num>
  <w:num w:numId="3" w16cid:durableId="8582726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37AED"/>
    <w:rsid w:val="00512C02"/>
    <w:rsid w:val="00543655"/>
    <w:rsid w:val="009526BB"/>
    <w:rsid w:val="00F41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37A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mir Gokhale</cp:lastModifiedBy>
  <cp:revision>2</cp:revision>
  <dcterms:created xsi:type="dcterms:W3CDTF">2024-04-21T17:28:00Z</dcterms:created>
  <dcterms:modified xsi:type="dcterms:W3CDTF">2024-04-21T17:28:00Z</dcterms:modified>
</cp:coreProperties>
</file>